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17C94" w14:textId="77777777" w:rsidR="004F634C" w:rsidRPr="00996814" w:rsidRDefault="007C1710" w:rsidP="00996814">
      <w:pPr>
        <w:pStyle w:val="CM113"/>
        <w:spacing w:after="0"/>
        <w:jc w:val="center"/>
        <w:rPr>
          <w:b/>
          <w:color w:val="2E74B5" w:themeColor="accent1" w:themeShade="BF"/>
          <w:sz w:val="28"/>
          <w:szCs w:val="28"/>
        </w:rPr>
      </w:pPr>
      <w:r w:rsidRPr="00996814">
        <w:rPr>
          <w:b/>
          <w:color w:val="2E74B5" w:themeColor="accent1" w:themeShade="BF"/>
          <w:sz w:val="28"/>
          <w:szCs w:val="28"/>
        </w:rPr>
        <w:t>Graduation Improvement Plan</w:t>
      </w:r>
    </w:p>
    <w:p w14:paraId="15353699" w14:textId="77777777" w:rsidR="000461E9" w:rsidRPr="0095562C" w:rsidRDefault="000461E9" w:rsidP="00996814">
      <w:pPr>
        <w:pStyle w:val="Default"/>
      </w:pPr>
    </w:p>
    <w:tbl>
      <w:tblPr>
        <w:tblStyle w:val="TableGrid"/>
        <w:tblW w:w="138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990"/>
        <w:gridCol w:w="1710"/>
        <w:gridCol w:w="289"/>
        <w:gridCol w:w="2861"/>
        <w:gridCol w:w="5405"/>
        <w:gridCol w:w="944"/>
      </w:tblGrid>
      <w:tr w:rsidR="000461E9" w14:paraId="480F8B6B" w14:textId="77777777" w:rsidTr="003B3CBC">
        <w:tc>
          <w:tcPr>
            <w:tcW w:w="4604" w:type="dxa"/>
            <w:gridSpan w:val="4"/>
            <w:tcBorders>
              <w:bottom w:val="single" w:sz="4" w:space="0" w:color="auto"/>
            </w:tcBorders>
            <w:vAlign w:val="bottom"/>
          </w:tcPr>
          <w:p w14:paraId="357C56BC" w14:textId="77777777" w:rsidR="000461E9" w:rsidRPr="00781C90" w:rsidRDefault="000461E9" w:rsidP="00A6212C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2861" w:type="dxa"/>
            <w:vAlign w:val="bottom"/>
          </w:tcPr>
          <w:p w14:paraId="7E184B40" w14:textId="77777777" w:rsidR="000461E9" w:rsidRPr="00996814" w:rsidRDefault="000461E9" w:rsidP="00A6212C">
            <w:pPr>
              <w:pStyle w:val="Default"/>
              <w:rPr>
                <w:b/>
                <w:color w:val="2E74B5" w:themeColor="accent1" w:themeShade="BF"/>
              </w:rPr>
            </w:pPr>
            <w:r w:rsidRPr="00996814">
              <w:rPr>
                <w:b/>
                <w:color w:val="2E74B5" w:themeColor="accent1" w:themeShade="BF"/>
              </w:rPr>
              <w:t>School System</w:t>
            </w:r>
          </w:p>
        </w:tc>
        <w:tc>
          <w:tcPr>
            <w:tcW w:w="5405" w:type="dxa"/>
            <w:tcBorders>
              <w:bottom w:val="single" w:sz="4" w:space="0" w:color="auto"/>
            </w:tcBorders>
            <w:vAlign w:val="bottom"/>
          </w:tcPr>
          <w:p w14:paraId="050BD81B" w14:textId="77777777" w:rsidR="000461E9" w:rsidRPr="00A6212C" w:rsidRDefault="000461E9" w:rsidP="00A6212C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944" w:type="dxa"/>
            <w:vAlign w:val="bottom"/>
          </w:tcPr>
          <w:p w14:paraId="326E2F0B" w14:textId="77777777" w:rsidR="000461E9" w:rsidRPr="00996814" w:rsidRDefault="000461E9" w:rsidP="00A6212C">
            <w:pPr>
              <w:pStyle w:val="Default"/>
              <w:rPr>
                <w:b/>
                <w:color w:val="2E74B5" w:themeColor="accent1" w:themeShade="BF"/>
              </w:rPr>
            </w:pPr>
            <w:r w:rsidRPr="00996814">
              <w:rPr>
                <w:b/>
                <w:color w:val="2E74B5" w:themeColor="accent1" w:themeShade="BF"/>
              </w:rPr>
              <w:t>School</w:t>
            </w:r>
          </w:p>
        </w:tc>
      </w:tr>
      <w:tr w:rsidR="000461E9" w14:paraId="311145B5" w14:textId="77777777" w:rsidTr="003B3CBC">
        <w:tc>
          <w:tcPr>
            <w:tcW w:w="1615" w:type="dxa"/>
            <w:vAlign w:val="bottom"/>
          </w:tcPr>
          <w:p w14:paraId="17645A38" w14:textId="77777777" w:rsidR="000461E9" w:rsidRPr="00996814" w:rsidRDefault="000461E9" w:rsidP="00F84EC0">
            <w:pPr>
              <w:pStyle w:val="Default"/>
              <w:spacing w:before="120"/>
              <w:rPr>
                <w:b/>
                <w:color w:val="2E74B5" w:themeColor="accent1" w:themeShade="BF"/>
              </w:rPr>
            </w:pPr>
            <w:r w:rsidRPr="00996814">
              <w:rPr>
                <w:b/>
                <w:color w:val="2E74B5" w:themeColor="accent1" w:themeShade="BF"/>
              </w:rPr>
              <w:t>Target Area:</w:t>
            </w:r>
          </w:p>
        </w:tc>
        <w:tc>
          <w:tcPr>
            <w:tcW w:w="12199" w:type="dxa"/>
            <w:gridSpan w:val="6"/>
            <w:tcBorders>
              <w:bottom w:val="single" w:sz="4" w:space="0" w:color="auto"/>
            </w:tcBorders>
            <w:vAlign w:val="bottom"/>
          </w:tcPr>
          <w:p w14:paraId="7FE5E1B8" w14:textId="77777777" w:rsidR="000461E9" w:rsidRPr="00A6212C" w:rsidRDefault="000461E9" w:rsidP="00A6212C">
            <w:pPr>
              <w:pStyle w:val="Default"/>
              <w:rPr>
                <w:sz w:val="22"/>
                <w:szCs w:val="22"/>
              </w:rPr>
            </w:pPr>
          </w:p>
        </w:tc>
      </w:tr>
      <w:tr w:rsidR="000461E9" w14:paraId="031459BF" w14:textId="77777777" w:rsidTr="0071497B">
        <w:tc>
          <w:tcPr>
            <w:tcW w:w="2605" w:type="dxa"/>
            <w:gridSpan w:val="2"/>
            <w:vAlign w:val="bottom"/>
          </w:tcPr>
          <w:p w14:paraId="7EABFFF3" w14:textId="77777777" w:rsidR="000461E9" w:rsidRPr="00996814" w:rsidRDefault="000461E9" w:rsidP="00F84EC0">
            <w:pPr>
              <w:pStyle w:val="Default"/>
              <w:spacing w:before="120"/>
              <w:rPr>
                <w:b/>
                <w:color w:val="2E74B5" w:themeColor="accent1" w:themeShade="BF"/>
              </w:rPr>
            </w:pPr>
            <w:r w:rsidRPr="00996814">
              <w:rPr>
                <w:b/>
                <w:color w:val="2E74B5" w:themeColor="accent1" w:themeShade="BF"/>
              </w:rPr>
              <w:t>Measurable Objective:</w:t>
            </w:r>
          </w:p>
        </w:tc>
        <w:tc>
          <w:tcPr>
            <w:tcW w:w="11209" w:type="dxa"/>
            <w:gridSpan w:val="5"/>
            <w:vAlign w:val="bottom"/>
          </w:tcPr>
          <w:p w14:paraId="27870D42" w14:textId="77777777" w:rsidR="000461E9" w:rsidRPr="00A6212C" w:rsidRDefault="000461E9" w:rsidP="00A6212C">
            <w:pPr>
              <w:pStyle w:val="Default"/>
              <w:rPr>
                <w:sz w:val="22"/>
                <w:szCs w:val="22"/>
              </w:rPr>
            </w:pPr>
          </w:p>
        </w:tc>
      </w:tr>
      <w:tr w:rsidR="000461E9" w14:paraId="74D4A665" w14:textId="77777777" w:rsidTr="0071497B">
        <w:tc>
          <w:tcPr>
            <w:tcW w:w="13814" w:type="dxa"/>
            <w:gridSpan w:val="7"/>
            <w:tcBorders>
              <w:bottom w:val="single" w:sz="4" w:space="0" w:color="auto"/>
            </w:tcBorders>
            <w:vAlign w:val="bottom"/>
          </w:tcPr>
          <w:p w14:paraId="3EC3B3C7" w14:textId="77777777" w:rsidR="000461E9" w:rsidRPr="00A6212C" w:rsidRDefault="0071497B" w:rsidP="00F84EC0">
            <w:pPr>
              <w:pStyle w:val="Default"/>
              <w:spacing w:before="120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7456" behindDoc="1" locked="0" layoutInCell="1" allowOverlap="1" wp14:anchorId="5E909C08" wp14:editId="6CBED55E">
                      <wp:simplePos x="0" y="0"/>
                      <wp:positionH relativeFrom="column">
                        <wp:posOffset>1589923</wp:posOffset>
                      </wp:positionH>
                      <wp:positionV relativeFrom="paragraph">
                        <wp:posOffset>-7725</wp:posOffset>
                      </wp:positionV>
                      <wp:extent cx="7099935" cy="0"/>
                      <wp:effectExtent l="0" t="0" r="24765" b="1905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709993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577D8EA" id="Straight Connector 6" o:spid="_x0000_s1026" style="position:absolute;flip:y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5.2pt,-.6pt" to="684.25pt,-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" strokecolor="black [3213]" strokeweight=".5pt">
                      <v:stroke joinstyle="miter"/>
                    </v:line>
                  </w:pict>
                </mc:Fallback>
              </mc:AlternateContent>
            </w:r>
          </w:p>
        </w:tc>
      </w:tr>
      <w:tr w:rsidR="000461E9" w14:paraId="1513E51A" w14:textId="77777777" w:rsidTr="0071497B">
        <w:tc>
          <w:tcPr>
            <w:tcW w:w="4315" w:type="dxa"/>
            <w:gridSpan w:val="3"/>
            <w:vAlign w:val="bottom"/>
          </w:tcPr>
          <w:p w14:paraId="1D005E04" w14:textId="77777777" w:rsidR="000461E9" w:rsidRPr="00996814" w:rsidRDefault="000461E9" w:rsidP="00F84EC0">
            <w:pPr>
              <w:pStyle w:val="Default"/>
              <w:spacing w:before="120"/>
              <w:rPr>
                <w:color w:val="2E74B5" w:themeColor="accent1" w:themeShade="BF"/>
              </w:rPr>
            </w:pPr>
            <w:r w:rsidRPr="00996814">
              <w:rPr>
                <w:b/>
                <w:color w:val="2E74B5" w:themeColor="accent1" w:themeShade="BF"/>
              </w:rPr>
              <w:t>Facts and Understandings to Consider:</w:t>
            </w:r>
          </w:p>
        </w:tc>
        <w:tc>
          <w:tcPr>
            <w:tcW w:w="9499" w:type="dxa"/>
            <w:gridSpan w:val="4"/>
            <w:vAlign w:val="bottom"/>
          </w:tcPr>
          <w:p w14:paraId="32237388" w14:textId="77777777" w:rsidR="000461E9" w:rsidRPr="00A6212C" w:rsidRDefault="000461E9" w:rsidP="00A6212C">
            <w:pPr>
              <w:pStyle w:val="Default"/>
              <w:rPr>
                <w:sz w:val="22"/>
                <w:szCs w:val="22"/>
              </w:rPr>
            </w:pPr>
          </w:p>
        </w:tc>
      </w:tr>
      <w:tr w:rsidR="000461E9" w14:paraId="7F34EBDE" w14:textId="77777777" w:rsidTr="0071497B">
        <w:tc>
          <w:tcPr>
            <w:tcW w:w="13814" w:type="dxa"/>
            <w:gridSpan w:val="7"/>
            <w:tcBorders>
              <w:bottom w:val="single" w:sz="4" w:space="0" w:color="auto"/>
            </w:tcBorders>
            <w:vAlign w:val="bottom"/>
          </w:tcPr>
          <w:p w14:paraId="3748CEDE" w14:textId="77777777" w:rsidR="000461E9" w:rsidRPr="00A6212C" w:rsidRDefault="0071497B" w:rsidP="00F84EC0">
            <w:pPr>
              <w:pStyle w:val="Default"/>
              <w:spacing w:before="120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70528" behindDoc="1" locked="0" layoutInCell="1" allowOverlap="1" wp14:anchorId="700C57A7" wp14:editId="248BA013">
                      <wp:simplePos x="0" y="0"/>
                      <wp:positionH relativeFrom="column">
                        <wp:posOffset>2688881</wp:posOffset>
                      </wp:positionH>
                      <wp:positionV relativeFrom="paragraph">
                        <wp:posOffset>950</wp:posOffset>
                      </wp:positionV>
                      <wp:extent cx="6005830" cy="0"/>
                      <wp:effectExtent l="0" t="0" r="33020" b="1905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00583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93F293D" id="Straight Connector 8" o:spid="_x0000_s1026" style="position:absolute;flip:y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1.7pt,.05pt" to="684.6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" strokecolor="black [3213]" strokeweight=".5pt">
                      <v:stroke joinstyle="miter"/>
                    </v:line>
                  </w:pict>
                </mc:Fallback>
              </mc:AlternateContent>
            </w:r>
          </w:p>
        </w:tc>
      </w:tr>
      <w:tr w:rsidR="000461E9" w14:paraId="1F8A3AAB" w14:textId="77777777" w:rsidTr="003B3CBC">
        <w:tc>
          <w:tcPr>
            <w:tcW w:w="13814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C499FF5" w14:textId="77777777" w:rsidR="000461E9" w:rsidRPr="00A6212C" w:rsidRDefault="000461E9" w:rsidP="00F84EC0">
            <w:pPr>
              <w:pStyle w:val="Default"/>
              <w:spacing w:before="120"/>
              <w:rPr>
                <w:sz w:val="22"/>
                <w:szCs w:val="22"/>
              </w:rPr>
            </w:pPr>
          </w:p>
        </w:tc>
      </w:tr>
      <w:tr w:rsidR="000461E9" w14:paraId="4313DE34" w14:textId="77777777" w:rsidTr="003B3CBC">
        <w:tc>
          <w:tcPr>
            <w:tcW w:w="13814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4F98299" w14:textId="77777777" w:rsidR="000461E9" w:rsidRPr="00A6212C" w:rsidRDefault="000461E9" w:rsidP="00F84EC0">
            <w:pPr>
              <w:pStyle w:val="Default"/>
              <w:spacing w:before="120"/>
              <w:rPr>
                <w:sz w:val="22"/>
                <w:szCs w:val="22"/>
              </w:rPr>
            </w:pPr>
          </w:p>
        </w:tc>
      </w:tr>
      <w:tr w:rsidR="000461E9" w14:paraId="7BE3FE0E" w14:textId="77777777" w:rsidTr="003B3CBC">
        <w:tc>
          <w:tcPr>
            <w:tcW w:w="13814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405AB0" w14:textId="77777777" w:rsidR="000461E9" w:rsidRPr="00A6212C" w:rsidRDefault="000461E9" w:rsidP="00F84EC0">
            <w:pPr>
              <w:pStyle w:val="Default"/>
              <w:spacing w:before="120"/>
              <w:rPr>
                <w:sz w:val="22"/>
                <w:szCs w:val="22"/>
              </w:rPr>
            </w:pPr>
          </w:p>
        </w:tc>
      </w:tr>
    </w:tbl>
    <w:p w14:paraId="7496637B" w14:textId="77777777" w:rsidR="000461E9" w:rsidRPr="0007201E" w:rsidRDefault="000461E9" w:rsidP="000461E9">
      <w:pPr>
        <w:pStyle w:val="Default"/>
      </w:pPr>
    </w:p>
    <w:tbl>
      <w:tblPr>
        <w:tblStyle w:val="TableGrid"/>
        <w:tblW w:w="13855" w:type="dxa"/>
        <w:tblLook w:val="04A0" w:firstRow="1" w:lastRow="0" w:firstColumn="1" w:lastColumn="0" w:noHBand="0" w:noVBand="1"/>
      </w:tblPr>
      <w:tblGrid>
        <w:gridCol w:w="715"/>
        <w:gridCol w:w="2250"/>
        <w:gridCol w:w="810"/>
        <w:gridCol w:w="270"/>
        <w:gridCol w:w="1350"/>
        <w:gridCol w:w="1800"/>
        <w:gridCol w:w="1710"/>
        <w:gridCol w:w="1980"/>
        <w:gridCol w:w="2970"/>
      </w:tblGrid>
      <w:tr w:rsidR="00996814" w:rsidRPr="00996814" w14:paraId="7F96AB3A" w14:textId="77777777" w:rsidTr="0095562C">
        <w:tc>
          <w:tcPr>
            <w:tcW w:w="715" w:type="dxa"/>
            <w:tcBorders>
              <w:bottom w:val="single" w:sz="4" w:space="0" w:color="auto"/>
            </w:tcBorders>
            <w:vAlign w:val="center"/>
          </w:tcPr>
          <w:p w14:paraId="48736463" w14:textId="77777777" w:rsidR="00996814" w:rsidRPr="00996814" w:rsidRDefault="00996814" w:rsidP="0095562C">
            <w:pPr>
              <w:pStyle w:val="Default"/>
              <w:jc w:val="center"/>
              <w:rPr>
                <w:b/>
                <w:color w:val="2E74B5" w:themeColor="accent1" w:themeShade="BF"/>
                <w:sz w:val="22"/>
                <w:szCs w:val="22"/>
              </w:rPr>
            </w:pPr>
            <w:r w:rsidRPr="00996814">
              <w:rPr>
                <w:b/>
                <w:color w:val="2E74B5" w:themeColor="accent1" w:themeShade="BF"/>
                <w:sz w:val="22"/>
                <w:szCs w:val="22"/>
              </w:rPr>
              <w:t>#</w:t>
            </w:r>
          </w:p>
        </w:tc>
        <w:tc>
          <w:tcPr>
            <w:tcW w:w="3330" w:type="dxa"/>
            <w:gridSpan w:val="3"/>
            <w:tcBorders>
              <w:bottom w:val="single" w:sz="4" w:space="0" w:color="auto"/>
            </w:tcBorders>
            <w:vAlign w:val="center"/>
          </w:tcPr>
          <w:p w14:paraId="0DDF09CD" w14:textId="77777777" w:rsidR="00996814" w:rsidRPr="00996814" w:rsidRDefault="00996814" w:rsidP="00996814">
            <w:pPr>
              <w:pStyle w:val="Default"/>
              <w:jc w:val="center"/>
              <w:rPr>
                <w:color w:val="2E74B5" w:themeColor="accent1" w:themeShade="BF"/>
                <w:sz w:val="22"/>
                <w:szCs w:val="22"/>
              </w:rPr>
            </w:pPr>
            <w:r w:rsidRPr="00996814">
              <w:rPr>
                <w:b/>
                <w:bCs/>
                <w:color w:val="2E74B5" w:themeColor="accent1" w:themeShade="BF"/>
                <w:sz w:val="22"/>
                <w:szCs w:val="22"/>
              </w:rPr>
              <w:t>Actions / Strategy / Interventions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center"/>
          </w:tcPr>
          <w:p w14:paraId="4087BD29" w14:textId="77777777" w:rsidR="00996814" w:rsidRPr="00996814" w:rsidRDefault="00996814" w:rsidP="00996814">
            <w:pPr>
              <w:pStyle w:val="Default"/>
              <w:jc w:val="center"/>
              <w:rPr>
                <w:color w:val="2E74B5" w:themeColor="accent1" w:themeShade="BF"/>
                <w:sz w:val="22"/>
                <w:szCs w:val="22"/>
              </w:rPr>
            </w:pPr>
            <w:r w:rsidRPr="00996814">
              <w:rPr>
                <w:b/>
                <w:bCs/>
                <w:color w:val="2E74B5" w:themeColor="accent1" w:themeShade="BF"/>
                <w:sz w:val="22"/>
                <w:szCs w:val="22"/>
              </w:rPr>
              <w:t>Timeline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3270B6DF" w14:textId="77777777" w:rsidR="00996814" w:rsidRPr="00996814" w:rsidRDefault="00996814" w:rsidP="00996814">
            <w:pPr>
              <w:pStyle w:val="Default"/>
              <w:jc w:val="center"/>
              <w:rPr>
                <w:color w:val="2E74B5" w:themeColor="accent1" w:themeShade="BF"/>
                <w:sz w:val="22"/>
                <w:szCs w:val="22"/>
              </w:rPr>
            </w:pPr>
            <w:r w:rsidRPr="00996814">
              <w:rPr>
                <w:b/>
                <w:bCs/>
                <w:color w:val="2E74B5" w:themeColor="accent1" w:themeShade="BF"/>
                <w:sz w:val="22"/>
                <w:szCs w:val="22"/>
              </w:rPr>
              <w:t>Funding Resources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vAlign w:val="center"/>
          </w:tcPr>
          <w:p w14:paraId="29244ED9" w14:textId="77777777" w:rsidR="00996814" w:rsidRPr="00996814" w:rsidRDefault="00996814" w:rsidP="00996814">
            <w:pPr>
              <w:pStyle w:val="Default"/>
              <w:jc w:val="center"/>
              <w:rPr>
                <w:color w:val="2E74B5" w:themeColor="accent1" w:themeShade="BF"/>
                <w:sz w:val="22"/>
                <w:szCs w:val="22"/>
              </w:rPr>
            </w:pPr>
            <w:r w:rsidRPr="00996814">
              <w:rPr>
                <w:b/>
                <w:bCs/>
                <w:color w:val="2E74B5" w:themeColor="accent1" w:themeShade="BF"/>
                <w:sz w:val="22"/>
                <w:szCs w:val="22"/>
              </w:rPr>
              <w:t>Person(s) Responsible</w:t>
            </w:r>
          </w:p>
        </w:tc>
        <w:tc>
          <w:tcPr>
            <w:tcW w:w="4950" w:type="dxa"/>
            <w:gridSpan w:val="2"/>
            <w:tcBorders>
              <w:bottom w:val="single" w:sz="4" w:space="0" w:color="auto"/>
            </w:tcBorders>
            <w:vAlign w:val="center"/>
          </w:tcPr>
          <w:p w14:paraId="70F19965" w14:textId="77777777" w:rsidR="00996814" w:rsidRPr="00996814" w:rsidRDefault="00996814" w:rsidP="00996814">
            <w:pPr>
              <w:pStyle w:val="Default"/>
              <w:jc w:val="center"/>
              <w:rPr>
                <w:b/>
                <w:bCs/>
                <w:color w:val="2E74B5" w:themeColor="accent1" w:themeShade="BF"/>
                <w:sz w:val="22"/>
                <w:szCs w:val="22"/>
              </w:rPr>
            </w:pPr>
            <w:r w:rsidRPr="00996814">
              <w:rPr>
                <w:b/>
                <w:bCs/>
                <w:color w:val="2E74B5" w:themeColor="accent1" w:themeShade="BF"/>
                <w:sz w:val="22"/>
                <w:szCs w:val="22"/>
              </w:rPr>
              <w:t>Evaluation</w:t>
            </w:r>
          </w:p>
        </w:tc>
      </w:tr>
      <w:tr w:rsidR="0095562C" w:rsidRPr="00996814" w14:paraId="55BE5AE1" w14:textId="77777777" w:rsidTr="0095562C">
        <w:tc>
          <w:tcPr>
            <w:tcW w:w="715" w:type="dxa"/>
            <w:tcBorders>
              <w:bottom w:val="single" w:sz="4" w:space="0" w:color="auto"/>
            </w:tcBorders>
            <w:vAlign w:val="center"/>
          </w:tcPr>
          <w:p w14:paraId="5233D3DE" w14:textId="77777777" w:rsidR="00996814" w:rsidRPr="00996814" w:rsidRDefault="00996814" w:rsidP="0095562C">
            <w:pPr>
              <w:pStyle w:val="Default"/>
              <w:jc w:val="center"/>
              <w:rPr>
                <w:sz w:val="22"/>
                <w:szCs w:val="22"/>
              </w:rPr>
            </w:pPr>
          </w:p>
        </w:tc>
        <w:tc>
          <w:tcPr>
            <w:tcW w:w="3330" w:type="dxa"/>
            <w:gridSpan w:val="3"/>
            <w:tcBorders>
              <w:bottom w:val="single" w:sz="4" w:space="0" w:color="auto"/>
            </w:tcBorders>
            <w:vAlign w:val="center"/>
          </w:tcPr>
          <w:p w14:paraId="2953D8F8" w14:textId="77777777" w:rsidR="00996814" w:rsidRPr="00996814" w:rsidRDefault="00996814" w:rsidP="00996814">
            <w:pPr>
              <w:pStyle w:val="Default"/>
              <w:rPr>
                <w:bCs/>
                <w:sz w:val="22"/>
                <w:szCs w:val="22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10B77C76" w14:textId="77777777" w:rsidR="00996814" w:rsidRPr="00996814" w:rsidRDefault="00996814" w:rsidP="00996814">
            <w:pPr>
              <w:pStyle w:val="Default"/>
              <w:rPr>
                <w:b/>
                <w:color w:val="2E74B5" w:themeColor="accent1" w:themeShade="BF"/>
                <w:sz w:val="22"/>
                <w:szCs w:val="22"/>
              </w:rPr>
            </w:pPr>
            <w:r w:rsidRPr="00996814">
              <w:rPr>
                <w:b/>
                <w:color w:val="2E74B5" w:themeColor="accent1" w:themeShade="BF"/>
                <w:sz w:val="22"/>
                <w:szCs w:val="22"/>
              </w:rPr>
              <w:t>Start Date:</w:t>
            </w:r>
          </w:p>
          <w:p w14:paraId="6A2E7097" w14:textId="77777777" w:rsidR="00996814" w:rsidRPr="00996814" w:rsidRDefault="00996814" w:rsidP="00996814">
            <w:pPr>
              <w:pStyle w:val="Default"/>
              <w:rPr>
                <w:bCs/>
                <w:sz w:val="22"/>
                <w:szCs w:val="22"/>
              </w:rPr>
            </w:pPr>
          </w:p>
          <w:p w14:paraId="12A233C4" w14:textId="77777777" w:rsidR="00996814" w:rsidRPr="00996814" w:rsidRDefault="00996814" w:rsidP="00996814">
            <w:pPr>
              <w:pStyle w:val="Default"/>
              <w:rPr>
                <w:bCs/>
                <w:sz w:val="22"/>
                <w:szCs w:val="22"/>
              </w:rPr>
            </w:pPr>
          </w:p>
          <w:p w14:paraId="73A890AF" w14:textId="77777777" w:rsidR="00996814" w:rsidRPr="00996814" w:rsidRDefault="00996814" w:rsidP="00996814">
            <w:pPr>
              <w:pStyle w:val="Default"/>
              <w:rPr>
                <w:bCs/>
                <w:sz w:val="22"/>
                <w:szCs w:val="22"/>
              </w:rPr>
            </w:pPr>
          </w:p>
          <w:p w14:paraId="24C38967" w14:textId="77777777" w:rsidR="00996814" w:rsidRPr="00996814" w:rsidRDefault="00996814" w:rsidP="00996814">
            <w:pPr>
              <w:pStyle w:val="Default"/>
              <w:rPr>
                <w:bCs/>
                <w:sz w:val="22"/>
                <w:szCs w:val="22"/>
              </w:rPr>
            </w:pPr>
          </w:p>
          <w:p w14:paraId="7C7B09C2" w14:textId="77777777" w:rsidR="00996814" w:rsidRPr="00996814" w:rsidRDefault="00996814" w:rsidP="00996814">
            <w:pPr>
              <w:pStyle w:val="Default"/>
              <w:rPr>
                <w:b/>
                <w:color w:val="2E74B5" w:themeColor="accent1" w:themeShade="BF"/>
                <w:sz w:val="22"/>
                <w:szCs w:val="22"/>
              </w:rPr>
            </w:pPr>
            <w:r w:rsidRPr="00996814">
              <w:rPr>
                <w:b/>
                <w:color w:val="2E74B5" w:themeColor="accent1" w:themeShade="BF"/>
                <w:sz w:val="22"/>
                <w:szCs w:val="22"/>
              </w:rPr>
              <w:t>Completion Date:</w:t>
            </w:r>
          </w:p>
          <w:p w14:paraId="17325369" w14:textId="77777777" w:rsidR="00996814" w:rsidRPr="00996814" w:rsidRDefault="00996814" w:rsidP="00996814">
            <w:pPr>
              <w:pStyle w:val="Default"/>
              <w:rPr>
                <w:color w:val="auto"/>
                <w:sz w:val="22"/>
                <w:szCs w:val="22"/>
              </w:rPr>
            </w:pPr>
          </w:p>
          <w:p w14:paraId="00B6A769" w14:textId="77777777" w:rsidR="00996814" w:rsidRPr="00996814" w:rsidRDefault="00996814" w:rsidP="00996814">
            <w:pPr>
              <w:pStyle w:val="Default"/>
              <w:rPr>
                <w:color w:val="auto"/>
                <w:sz w:val="22"/>
                <w:szCs w:val="22"/>
              </w:rPr>
            </w:pPr>
          </w:p>
          <w:p w14:paraId="7A410676" w14:textId="77777777" w:rsidR="00996814" w:rsidRPr="00996814" w:rsidRDefault="00996814" w:rsidP="00996814">
            <w:pPr>
              <w:pStyle w:val="Default"/>
              <w:rPr>
                <w:color w:val="auto"/>
                <w:sz w:val="22"/>
                <w:szCs w:val="22"/>
              </w:rPr>
            </w:pPr>
          </w:p>
          <w:p w14:paraId="2BA1DA3A" w14:textId="77777777" w:rsidR="00996814" w:rsidRPr="00996814" w:rsidRDefault="00996814" w:rsidP="00996814">
            <w:pPr>
              <w:pStyle w:val="Default"/>
              <w:rPr>
                <w:color w:val="auto"/>
                <w:sz w:val="22"/>
                <w:szCs w:val="22"/>
              </w:rPr>
            </w:pPr>
          </w:p>
          <w:p w14:paraId="7B3D9DBC" w14:textId="77777777" w:rsidR="00996814" w:rsidRPr="00996814" w:rsidRDefault="00996814" w:rsidP="00996814">
            <w:pPr>
              <w:pStyle w:val="Default"/>
              <w:rPr>
                <w:bCs/>
                <w:sz w:val="22"/>
                <w:szCs w:val="22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05D93E1F" w14:textId="77777777" w:rsidR="00996814" w:rsidRPr="00996814" w:rsidRDefault="00996814" w:rsidP="00996814">
            <w:pPr>
              <w:pStyle w:val="Default"/>
              <w:rPr>
                <w:bCs/>
                <w:sz w:val="22"/>
                <w:szCs w:val="22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7A30D272" w14:textId="77777777" w:rsidR="00996814" w:rsidRPr="00996814" w:rsidRDefault="00996814" w:rsidP="00996814">
            <w:pPr>
              <w:pStyle w:val="Default"/>
              <w:rPr>
                <w:bCs/>
                <w:sz w:val="22"/>
                <w:szCs w:val="22"/>
              </w:rPr>
            </w:pPr>
          </w:p>
        </w:tc>
        <w:tc>
          <w:tcPr>
            <w:tcW w:w="4950" w:type="dxa"/>
            <w:gridSpan w:val="2"/>
            <w:tcBorders>
              <w:bottom w:val="single" w:sz="4" w:space="0" w:color="auto"/>
            </w:tcBorders>
          </w:tcPr>
          <w:p w14:paraId="3E065F8B" w14:textId="77777777" w:rsidR="00996814" w:rsidRPr="00996814" w:rsidRDefault="00996814" w:rsidP="00996814">
            <w:pPr>
              <w:pStyle w:val="Default"/>
              <w:rPr>
                <w:b/>
                <w:bCs/>
                <w:color w:val="2E74B5" w:themeColor="accent1" w:themeShade="BF"/>
                <w:sz w:val="22"/>
                <w:szCs w:val="22"/>
              </w:rPr>
            </w:pPr>
            <w:r w:rsidRPr="00996814">
              <w:rPr>
                <w:b/>
                <w:bCs/>
                <w:color w:val="2E74B5" w:themeColor="accent1" w:themeShade="BF"/>
                <w:sz w:val="22"/>
                <w:szCs w:val="22"/>
              </w:rPr>
              <w:t>We will know the strategy was implemented if ….</w:t>
            </w:r>
          </w:p>
          <w:p w14:paraId="158C225A" w14:textId="77777777" w:rsidR="00996814" w:rsidRPr="00996814" w:rsidRDefault="00996814" w:rsidP="00996814">
            <w:pPr>
              <w:pStyle w:val="Default"/>
              <w:rPr>
                <w:bCs/>
                <w:sz w:val="22"/>
                <w:szCs w:val="22"/>
              </w:rPr>
            </w:pPr>
          </w:p>
          <w:p w14:paraId="3C0E9BC8" w14:textId="77777777" w:rsidR="00996814" w:rsidRPr="00996814" w:rsidRDefault="00996814" w:rsidP="00996814">
            <w:pPr>
              <w:pStyle w:val="Default"/>
              <w:rPr>
                <w:bCs/>
                <w:sz w:val="22"/>
                <w:szCs w:val="22"/>
              </w:rPr>
            </w:pPr>
          </w:p>
          <w:p w14:paraId="177B0D44" w14:textId="77777777" w:rsidR="00996814" w:rsidRPr="00996814" w:rsidRDefault="00996814" w:rsidP="00996814">
            <w:pPr>
              <w:pStyle w:val="Default"/>
              <w:rPr>
                <w:bCs/>
                <w:sz w:val="22"/>
                <w:szCs w:val="22"/>
              </w:rPr>
            </w:pPr>
          </w:p>
          <w:p w14:paraId="66B8B9B9" w14:textId="77777777" w:rsidR="00996814" w:rsidRPr="00996814" w:rsidRDefault="00996814" w:rsidP="00996814">
            <w:pPr>
              <w:pStyle w:val="Default"/>
              <w:rPr>
                <w:bCs/>
                <w:sz w:val="22"/>
                <w:szCs w:val="22"/>
              </w:rPr>
            </w:pPr>
          </w:p>
          <w:p w14:paraId="57B9EE1C" w14:textId="77777777" w:rsidR="00996814" w:rsidRPr="00996814" w:rsidRDefault="00996814" w:rsidP="00996814">
            <w:pPr>
              <w:pStyle w:val="Default"/>
              <w:rPr>
                <w:b/>
                <w:bCs/>
                <w:color w:val="2E74B5" w:themeColor="accent1" w:themeShade="BF"/>
                <w:sz w:val="22"/>
                <w:szCs w:val="22"/>
              </w:rPr>
            </w:pPr>
            <w:r w:rsidRPr="00996814">
              <w:rPr>
                <w:b/>
                <w:bCs/>
                <w:color w:val="2E74B5" w:themeColor="accent1" w:themeShade="BF"/>
                <w:sz w:val="22"/>
                <w:szCs w:val="22"/>
              </w:rPr>
              <w:t xml:space="preserve">We will know the objective was achieved if …. </w:t>
            </w:r>
          </w:p>
          <w:p w14:paraId="12F08456" w14:textId="77777777" w:rsidR="00996814" w:rsidRPr="00996814" w:rsidRDefault="00996814" w:rsidP="00996814">
            <w:pPr>
              <w:pStyle w:val="Default"/>
              <w:rPr>
                <w:bCs/>
                <w:sz w:val="22"/>
                <w:szCs w:val="22"/>
              </w:rPr>
            </w:pPr>
          </w:p>
          <w:p w14:paraId="30119AC1" w14:textId="77777777" w:rsidR="00996814" w:rsidRPr="00996814" w:rsidRDefault="00996814" w:rsidP="00996814">
            <w:pPr>
              <w:pStyle w:val="Default"/>
              <w:rPr>
                <w:bCs/>
                <w:sz w:val="22"/>
                <w:szCs w:val="22"/>
              </w:rPr>
            </w:pPr>
          </w:p>
          <w:p w14:paraId="2E6AAAD7" w14:textId="77777777" w:rsidR="00996814" w:rsidRPr="00996814" w:rsidRDefault="00996814" w:rsidP="00996814">
            <w:pPr>
              <w:pStyle w:val="Default"/>
              <w:rPr>
                <w:bCs/>
                <w:sz w:val="22"/>
                <w:szCs w:val="22"/>
              </w:rPr>
            </w:pPr>
          </w:p>
          <w:p w14:paraId="4D28D3F2" w14:textId="77777777" w:rsidR="00996814" w:rsidRPr="00996814" w:rsidRDefault="00996814" w:rsidP="00996814">
            <w:pPr>
              <w:pStyle w:val="Default"/>
              <w:rPr>
                <w:bCs/>
                <w:sz w:val="22"/>
                <w:szCs w:val="22"/>
              </w:rPr>
            </w:pPr>
          </w:p>
          <w:p w14:paraId="3257BC96" w14:textId="77777777" w:rsidR="00996814" w:rsidRPr="00996814" w:rsidRDefault="00996814" w:rsidP="00996814">
            <w:pPr>
              <w:pStyle w:val="Default"/>
              <w:rPr>
                <w:b/>
                <w:bCs/>
                <w:color w:val="2E74B5" w:themeColor="accent1" w:themeShade="BF"/>
                <w:sz w:val="22"/>
                <w:szCs w:val="22"/>
              </w:rPr>
            </w:pPr>
            <w:r w:rsidRPr="00996814">
              <w:rPr>
                <w:b/>
                <w:bCs/>
                <w:color w:val="2E74B5" w:themeColor="accent1" w:themeShade="BF"/>
                <w:sz w:val="22"/>
                <w:szCs w:val="22"/>
              </w:rPr>
              <w:t>Who reports results, when, to whom?</w:t>
            </w:r>
          </w:p>
          <w:p w14:paraId="6AEA9FE1" w14:textId="77777777" w:rsidR="00996814" w:rsidRPr="00996814" w:rsidRDefault="00996814" w:rsidP="00996814">
            <w:pPr>
              <w:pStyle w:val="Default"/>
              <w:rPr>
                <w:bCs/>
                <w:sz w:val="22"/>
                <w:szCs w:val="22"/>
              </w:rPr>
            </w:pPr>
          </w:p>
          <w:p w14:paraId="46046F54" w14:textId="77777777" w:rsidR="00996814" w:rsidRPr="00996814" w:rsidRDefault="00996814" w:rsidP="00996814">
            <w:pPr>
              <w:pStyle w:val="Default"/>
              <w:rPr>
                <w:bCs/>
                <w:sz w:val="22"/>
                <w:szCs w:val="22"/>
              </w:rPr>
            </w:pPr>
          </w:p>
          <w:p w14:paraId="332FB545" w14:textId="77777777" w:rsidR="00996814" w:rsidRPr="00996814" w:rsidRDefault="00996814" w:rsidP="00996814">
            <w:pPr>
              <w:pStyle w:val="Default"/>
              <w:rPr>
                <w:bCs/>
                <w:sz w:val="22"/>
                <w:szCs w:val="22"/>
              </w:rPr>
            </w:pPr>
          </w:p>
          <w:p w14:paraId="4849E40B" w14:textId="77777777" w:rsidR="00996814" w:rsidRPr="00996814" w:rsidRDefault="00996814" w:rsidP="00996814">
            <w:pPr>
              <w:pStyle w:val="Default"/>
              <w:rPr>
                <w:bCs/>
                <w:sz w:val="22"/>
                <w:szCs w:val="22"/>
              </w:rPr>
            </w:pPr>
          </w:p>
        </w:tc>
      </w:tr>
      <w:tr w:rsidR="00A6212C" w:rsidRPr="00996814" w14:paraId="0BCB81D9" w14:textId="77777777" w:rsidTr="008B6D81">
        <w:tc>
          <w:tcPr>
            <w:tcW w:w="3775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2B13E43" w14:textId="77777777" w:rsidR="00A6212C" w:rsidRPr="00A6212C" w:rsidRDefault="00A6212C" w:rsidP="0095562C">
            <w:pPr>
              <w:pStyle w:val="Default"/>
              <w:spacing w:before="60"/>
              <w:jc w:val="center"/>
              <w:rPr>
                <w:b/>
                <w:color w:val="2E74B5" w:themeColor="accent1" w:themeShade="BF"/>
                <w:sz w:val="22"/>
                <w:szCs w:val="22"/>
              </w:rPr>
            </w:pPr>
            <w:r w:rsidRPr="00A6212C">
              <w:rPr>
                <w:b/>
                <w:color w:val="2E74B5" w:themeColor="accent1" w:themeShade="BF"/>
              </w:rPr>
              <w:t>Effective Strategy(</w:t>
            </w:r>
            <w:proofErr w:type="spellStart"/>
            <w:r w:rsidRPr="00A6212C">
              <w:rPr>
                <w:b/>
                <w:color w:val="2E74B5" w:themeColor="accent1" w:themeShade="BF"/>
              </w:rPr>
              <w:t>ies</w:t>
            </w:r>
            <w:proofErr w:type="spellEnd"/>
            <w:r w:rsidRPr="00A6212C">
              <w:rPr>
                <w:b/>
                <w:color w:val="2E74B5" w:themeColor="accent1" w:themeShade="BF"/>
              </w:rPr>
              <w:t>) Addressed:</w:t>
            </w:r>
          </w:p>
        </w:tc>
        <w:tc>
          <w:tcPr>
            <w:tcW w:w="100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AE3F9E" w14:textId="77777777" w:rsidR="00A6212C" w:rsidRPr="00F84EC0" w:rsidRDefault="00A6212C" w:rsidP="00F84EC0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</w:tr>
      <w:tr w:rsidR="00A6212C" w:rsidRPr="00996814" w14:paraId="35C4A319" w14:textId="77777777" w:rsidTr="008B6D81">
        <w:tc>
          <w:tcPr>
            <w:tcW w:w="296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41061A" w14:textId="77777777" w:rsidR="00A6212C" w:rsidRPr="00A6212C" w:rsidRDefault="00A6212C" w:rsidP="0095562C">
            <w:pPr>
              <w:pStyle w:val="Default"/>
              <w:spacing w:before="60"/>
              <w:jc w:val="center"/>
              <w:rPr>
                <w:b/>
                <w:color w:val="2E74B5" w:themeColor="accent1" w:themeShade="BF"/>
              </w:rPr>
            </w:pPr>
            <w:r w:rsidRPr="00A6212C">
              <w:rPr>
                <w:b/>
                <w:color w:val="2E74B5" w:themeColor="accent1" w:themeShade="BF"/>
              </w:rPr>
              <w:t>Risk Factor(s) Addressed:</w:t>
            </w:r>
          </w:p>
        </w:tc>
        <w:tc>
          <w:tcPr>
            <w:tcW w:w="1089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E93C39F" w14:textId="77777777" w:rsidR="00A6212C" w:rsidRPr="00F84EC0" w:rsidRDefault="00A6212C" w:rsidP="00F84EC0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</w:tr>
      <w:tr w:rsidR="00A6212C" w:rsidRPr="00996814" w14:paraId="086A78EB" w14:textId="77777777" w:rsidTr="0071497B">
        <w:tc>
          <w:tcPr>
            <w:tcW w:w="10885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B1C521" w14:textId="77777777" w:rsidR="00A6212C" w:rsidRPr="00F84EC0" w:rsidRDefault="00A6212C" w:rsidP="0095562C">
            <w:pPr>
              <w:pStyle w:val="Default"/>
              <w:spacing w:before="60"/>
              <w:jc w:val="center"/>
              <w:rPr>
                <w:b/>
                <w:bCs/>
                <w:color w:val="2E74B5" w:themeColor="accent1" w:themeShade="BF"/>
              </w:rPr>
            </w:pPr>
            <w:r w:rsidRPr="00F84EC0">
              <w:rPr>
                <w:b/>
                <w:color w:val="2E74B5" w:themeColor="accent1" w:themeShade="BF"/>
              </w:rPr>
              <w:t>Scope of Strategy: (individual – small group – grade level – schoolwide – systemwide – communitywide)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5E47507" w14:textId="77777777" w:rsidR="00A6212C" w:rsidRPr="00F84EC0" w:rsidRDefault="00A6212C" w:rsidP="00F84EC0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</w:tr>
    </w:tbl>
    <w:p w14:paraId="77AD8E02" w14:textId="77777777" w:rsidR="00F84EC0" w:rsidRPr="0095562C" w:rsidRDefault="00F84EC0" w:rsidP="00F84EC0">
      <w:pPr>
        <w:pStyle w:val="Default"/>
        <w:tabs>
          <w:tab w:val="left" w:pos="10998"/>
        </w:tabs>
        <w:rPr>
          <w:bCs/>
          <w:color w:val="auto"/>
        </w:rPr>
      </w:pPr>
    </w:p>
    <w:p w14:paraId="582DDD3C" w14:textId="77777777" w:rsidR="0095562C" w:rsidRPr="00996814" w:rsidRDefault="0095562C" w:rsidP="0095562C">
      <w:pPr>
        <w:pStyle w:val="CM113"/>
        <w:spacing w:after="0"/>
        <w:jc w:val="center"/>
        <w:rPr>
          <w:b/>
          <w:color w:val="2E74B5" w:themeColor="accent1" w:themeShade="BF"/>
          <w:sz w:val="28"/>
          <w:szCs w:val="28"/>
        </w:rPr>
      </w:pPr>
      <w:r w:rsidRPr="00996814">
        <w:rPr>
          <w:b/>
          <w:color w:val="2E74B5" w:themeColor="accent1" w:themeShade="BF"/>
          <w:sz w:val="28"/>
          <w:szCs w:val="28"/>
        </w:rPr>
        <w:lastRenderedPageBreak/>
        <w:t>Graduation Improvement Plan</w:t>
      </w:r>
    </w:p>
    <w:p w14:paraId="728D2009" w14:textId="77777777" w:rsidR="0095562C" w:rsidRPr="0095562C" w:rsidRDefault="0095562C" w:rsidP="0095562C">
      <w:pPr>
        <w:pStyle w:val="Default"/>
        <w:rPr>
          <w:sz w:val="20"/>
          <w:szCs w:val="20"/>
        </w:rPr>
      </w:pPr>
    </w:p>
    <w:tbl>
      <w:tblPr>
        <w:tblStyle w:val="TableGrid"/>
        <w:tblW w:w="138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990"/>
        <w:gridCol w:w="1710"/>
        <w:gridCol w:w="289"/>
        <w:gridCol w:w="2861"/>
        <w:gridCol w:w="5405"/>
        <w:gridCol w:w="944"/>
      </w:tblGrid>
      <w:tr w:rsidR="0095562C" w14:paraId="632B690F" w14:textId="77777777" w:rsidTr="00181E2B">
        <w:tc>
          <w:tcPr>
            <w:tcW w:w="4604" w:type="dxa"/>
            <w:gridSpan w:val="4"/>
            <w:tcBorders>
              <w:bottom w:val="single" w:sz="4" w:space="0" w:color="auto"/>
            </w:tcBorders>
            <w:vAlign w:val="bottom"/>
          </w:tcPr>
          <w:p w14:paraId="2B12DFEC" w14:textId="77777777" w:rsidR="0095562C" w:rsidRPr="00781C90" w:rsidRDefault="0095562C" w:rsidP="00181E2B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2861" w:type="dxa"/>
            <w:vAlign w:val="bottom"/>
          </w:tcPr>
          <w:p w14:paraId="0E2534E2" w14:textId="77777777" w:rsidR="0095562C" w:rsidRPr="00996814" w:rsidRDefault="0095562C" w:rsidP="00181E2B">
            <w:pPr>
              <w:pStyle w:val="Default"/>
              <w:rPr>
                <w:b/>
                <w:color w:val="2E74B5" w:themeColor="accent1" w:themeShade="BF"/>
              </w:rPr>
            </w:pPr>
            <w:r w:rsidRPr="00996814">
              <w:rPr>
                <w:b/>
                <w:color w:val="2E74B5" w:themeColor="accent1" w:themeShade="BF"/>
              </w:rPr>
              <w:t>School System</w:t>
            </w:r>
          </w:p>
        </w:tc>
        <w:tc>
          <w:tcPr>
            <w:tcW w:w="5405" w:type="dxa"/>
            <w:tcBorders>
              <w:bottom w:val="single" w:sz="4" w:space="0" w:color="auto"/>
            </w:tcBorders>
            <w:vAlign w:val="bottom"/>
          </w:tcPr>
          <w:p w14:paraId="446A74E7" w14:textId="77777777" w:rsidR="0095562C" w:rsidRPr="00A6212C" w:rsidRDefault="0095562C" w:rsidP="00181E2B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944" w:type="dxa"/>
            <w:vAlign w:val="bottom"/>
          </w:tcPr>
          <w:p w14:paraId="4313A19A" w14:textId="77777777" w:rsidR="0095562C" w:rsidRPr="00996814" w:rsidRDefault="0095562C" w:rsidP="00181E2B">
            <w:pPr>
              <w:pStyle w:val="Default"/>
              <w:rPr>
                <w:b/>
                <w:color w:val="2E74B5" w:themeColor="accent1" w:themeShade="BF"/>
              </w:rPr>
            </w:pPr>
            <w:r w:rsidRPr="00996814">
              <w:rPr>
                <w:b/>
                <w:color w:val="2E74B5" w:themeColor="accent1" w:themeShade="BF"/>
              </w:rPr>
              <w:t>School</w:t>
            </w:r>
          </w:p>
        </w:tc>
      </w:tr>
      <w:tr w:rsidR="0095562C" w14:paraId="554324DC" w14:textId="77777777" w:rsidTr="00181E2B">
        <w:tc>
          <w:tcPr>
            <w:tcW w:w="1615" w:type="dxa"/>
            <w:vAlign w:val="bottom"/>
          </w:tcPr>
          <w:p w14:paraId="136A55AB" w14:textId="77777777" w:rsidR="0095562C" w:rsidRPr="00996814" w:rsidRDefault="0095562C" w:rsidP="00181E2B">
            <w:pPr>
              <w:pStyle w:val="Default"/>
              <w:spacing w:before="120"/>
              <w:rPr>
                <w:b/>
                <w:color w:val="2E74B5" w:themeColor="accent1" w:themeShade="BF"/>
              </w:rPr>
            </w:pPr>
            <w:r w:rsidRPr="00996814">
              <w:rPr>
                <w:b/>
                <w:color w:val="2E74B5" w:themeColor="accent1" w:themeShade="BF"/>
              </w:rPr>
              <w:t>Target Area:</w:t>
            </w:r>
          </w:p>
        </w:tc>
        <w:tc>
          <w:tcPr>
            <w:tcW w:w="12199" w:type="dxa"/>
            <w:gridSpan w:val="6"/>
            <w:tcBorders>
              <w:bottom w:val="single" w:sz="4" w:space="0" w:color="auto"/>
            </w:tcBorders>
            <w:vAlign w:val="bottom"/>
          </w:tcPr>
          <w:p w14:paraId="71654634" w14:textId="77777777" w:rsidR="0095562C" w:rsidRPr="00A6212C" w:rsidRDefault="0095562C" w:rsidP="00181E2B">
            <w:pPr>
              <w:pStyle w:val="Default"/>
              <w:rPr>
                <w:sz w:val="22"/>
                <w:szCs w:val="22"/>
              </w:rPr>
            </w:pPr>
          </w:p>
        </w:tc>
      </w:tr>
      <w:tr w:rsidR="0095562C" w14:paraId="27A9EC37" w14:textId="77777777" w:rsidTr="0071497B">
        <w:tc>
          <w:tcPr>
            <w:tcW w:w="2605" w:type="dxa"/>
            <w:gridSpan w:val="2"/>
            <w:vAlign w:val="bottom"/>
          </w:tcPr>
          <w:p w14:paraId="0BEA0263" w14:textId="77777777" w:rsidR="0095562C" w:rsidRPr="00311C08" w:rsidRDefault="0095562C" w:rsidP="00181E2B">
            <w:pPr>
              <w:pStyle w:val="Default"/>
              <w:spacing w:before="120"/>
              <w:rPr>
                <w:b/>
                <w:color w:val="2E74B5" w:themeColor="accent1" w:themeShade="BF"/>
              </w:rPr>
            </w:pPr>
            <w:r w:rsidRPr="00311C08">
              <w:rPr>
                <w:b/>
                <w:color w:val="2E74B5" w:themeColor="accent1" w:themeShade="BF"/>
              </w:rPr>
              <w:t>Measurable Objective:</w:t>
            </w:r>
          </w:p>
        </w:tc>
        <w:tc>
          <w:tcPr>
            <w:tcW w:w="11209" w:type="dxa"/>
            <w:gridSpan w:val="5"/>
            <w:vAlign w:val="bottom"/>
          </w:tcPr>
          <w:p w14:paraId="2B6A4A1C" w14:textId="77777777" w:rsidR="0095562C" w:rsidRPr="00A6212C" w:rsidRDefault="0095562C" w:rsidP="00181E2B">
            <w:pPr>
              <w:pStyle w:val="Default"/>
              <w:rPr>
                <w:sz w:val="22"/>
                <w:szCs w:val="22"/>
              </w:rPr>
            </w:pPr>
          </w:p>
        </w:tc>
      </w:tr>
      <w:tr w:rsidR="0095562C" w14:paraId="3B9BB6DB" w14:textId="77777777" w:rsidTr="0071497B">
        <w:tc>
          <w:tcPr>
            <w:tcW w:w="13814" w:type="dxa"/>
            <w:gridSpan w:val="7"/>
            <w:tcBorders>
              <w:bottom w:val="single" w:sz="4" w:space="0" w:color="auto"/>
            </w:tcBorders>
            <w:vAlign w:val="bottom"/>
          </w:tcPr>
          <w:p w14:paraId="3CD7BDDE" w14:textId="77777777" w:rsidR="0095562C" w:rsidRPr="00A6212C" w:rsidRDefault="0071497B" w:rsidP="00181E2B">
            <w:pPr>
              <w:pStyle w:val="Default"/>
              <w:spacing w:before="120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5408" behindDoc="1" locked="0" layoutInCell="1" allowOverlap="1" wp14:anchorId="1B88BCDD" wp14:editId="67C23A75">
                      <wp:simplePos x="0" y="0"/>
                      <wp:positionH relativeFrom="column">
                        <wp:posOffset>1589923</wp:posOffset>
                      </wp:positionH>
                      <wp:positionV relativeFrom="paragraph">
                        <wp:posOffset>-3682</wp:posOffset>
                      </wp:positionV>
                      <wp:extent cx="7106285" cy="0"/>
                      <wp:effectExtent l="0" t="0" r="37465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710628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190729D" id="Straight Connector 5" o:spid="_x0000_s1026" style="position:absolute;flip:y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5.2pt,-.3pt" to="684.75pt,-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" strokecolor="black [3213]" strokeweight=".5pt">
                      <v:stroke joinstyle="miter"/>
                    </v:line>
                  </w:pict>
                </mc:Fallback>
              </mc:AlternateContent>
            </w:r>
          </w:p>
        </w:tc>
      </w:tr>
      <w:tr w:rsidR="0095562C" w14:paraId="1FEB3C08" w14:textId="77777777" w:rsidTr="0071497B">
        <w:tc>
          <w:tcPr>
            <w:tcW w:w="4315" w:type="dxa"/>
            <w:gridSpan w:val="3"/>
            <w:vAlign w:val="bottom"/>
          </w:tcPr>
          <w:p w14:paraId="5FC2B4CA" w14:textId="77777777" w:rsidR="0095562C" w:rsidRPr="00996814" w:rsidRDefault="0095562C" w:rsidP="00181E2B">
            <w:pPr>
              <w:pStyle w:val="Default"/>
              <w:spacing w:before="120"/>
              <w:rPr>
                <w:color w:val="2E74B5" w:themeColor="accent1" w:themeShade="BF"/>
              </w:rPr>
            </w:pPr>
            <w:r w:rsidRPr="00996814">
              <w:rPr>
                <w:b/>
                <w:color w:val="2E74B5" w:themeColor="accent1" w:themeShade="BF"/>
              </w:rPr>
              <w:t>Facts and Understandings to Consider:</w:t>
            </w:r>
          </w:p>
        </w:tc>
        <w:tc>
          <w:tcPr>
            <w:tcW w:w="9499" w:type="dxa"/>
            <w:gridSpan w:val="4"/>
            <w:vAlign w:val="bottom"/>
          </w:tcPr>
          <w:p w14:paraId="4B9EA34A" w14:textId="77777777" w:rsidR="0095562C" w:rsidRPr="00A6212C" w:rsidRDefault="0095562C" w:rsidP="00181E2B">
            <w:pPr>
              <w:pStyle w:val="Default"/>
              <w:rPr>
                <w:sz w:val="22"/>
                <w:szCs w:val="22"/>
              </w:rPr>
            </w:pPr>
          </w:p>
        </w:tc>
      </w:tr>
      <w:tr w:rsidR="0095562C" w14:paraId="7E5B6A7E" w14:textId="77777777" w:rsidTr="0071497B">
        <w:tc>
          <w:tcPr>
            <w:tcW w:w="13814" w:type="dxa"/>
            <w:gridSpan w:val="7"/>
            <w:tcBorders>
              <w:bottom w:val="single" w:sz="4" w:space="0" w:color="auto"/>
            </w:tcBorders>
            <w:vAlign w:val="bottom"/>
          </w:tcPr>
          <w:p w14:paraId="1E6AB2D5" w14:textId="77777777" w:rsidR="0095562C" w:rsidRPr="00A6212C" w:rsidRDefault="0071497B" w:rsidP="00181E2B">
            <w:pPr>
              <w:pStyle w:val="Default"/>
              <w:spacing w:before="120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8480" behindDoc="1" locked="0" layoutInCell="1" allowOverlap="1" wp14:anchorId="214981FB" wp14:editId="1C0C4E1B">
                      <wp:simplePos x="0" y="0"/>
                      <wp:positionH relativeFrom="column">
                        <wp:posOffset>2688881</wp:posOffset>
                      </wp:positionH>
                      <wp:positionV relativeFrom="paragraph">
                        <wp:posOffset>-3396</wp:posOffset>
                      </wp:positionV>
                      <wp:extent cx="6005830" cy="0"/>
                      <wp:effectExtent l="0" t="0" r="33020" b="1905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00583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85BEC50" id="Straight Connector 7" o:spid="_x0000_s1026" style="position:absolute;flip:y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1.7pt,-.25pt" to="684.6pt,-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" strokecolor="black [3213]" strokeweight=".5pt">
                      <v:stroke joinstyle="miter"/>
                    </v:line>
                  </w:pict>
                </mc:Fallback>
              </mc:AlternateContent>
            </w:r>
          </w:p>
        </w:tc>
      </w:tr>
      <w:tr w:rsidR="0095562C" w14:paraId="7C2F28CD" w14:textId="77777777" w:rsidTr="00181E2B">
        <w:tc>
          <w:tcPr>
            <w:tcW w:w="13814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411712B" w14:textId="77777777" w:rsidR="0095562C" w:rsidRPr="00A6212C" w:rsidRDefault="0095562C" w:rsidP="00181E2B">
            <w:pPr>
              <w:pStyle w:val="Default"/>
              <w:spacing w:before="120"/>
              <w:rPr>
                <w:sz w:val="22"/>
                <w:szCs w:val="22"/>
              </w:rPr>
            </w:pPr>
          </w:p>
        </w:tc>
      </w:tr>
      <w:tr w:rsidR="0095562C" w14:paraId="226B0D36" w14:textId="77777777" w:rsidTr="00181E2B">
        <w:tc>
          <w:tcPr>
            <w:tcW w:w="13814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83D4ACB" w14:textId="77777777" w:rsidR="0095562C" w:rsidRPr="00A6212C" w:rsidRDefault="0095562C" w:rsidP="00181E2B">
            <w:pPr>
              <w:pStyle w:val="Default"/>
              <w:spacing w:before="120"/>
              <w:rPr>
                <w:sz w:val="22"/>
                <w:szCs w:val="22"/>
              </w:rPr>
            </w:pPr>
          </w:p>
        </w:tc>
      </w:tr>
      <w:tr w:rsidR="0095562C" w14:paraId="4E48C622" w14:textId="77777777" w:rsidTr="00181E2B">
        <w:tc>
          <w:tcPr>
            <w:tcW w:w="13814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FE6A4AF" w14:textId="77777777" w:rsidR="0095562C" w:rsidRPr="00A6212C" w:rsidRDefault="0095562C" w:rsidP="00181E2B">
            <w:pPr>
              <w:pStyle w:val="Default"/>
              <w:spacing w:before="120"/>
              <w:rPr>
                <w:sz w:val="22"/>
                <w:szCs w:val="22"/>
              </w:rPr>
            </w:pPr>
          </w:p>
        </w:tc>
      </w:tr>
    </w:tbl>
    <w:p w14:paraId="58E5EA3B" w14:textId="77777777" w:rsidR="0095562C" w:rsidRDefault="0095562C" w:rsidP="0095562C">
      <w:pPr>
        <w:pStyle w:val="Default"/>
      </w:pPr>
    </w:p>
    <w:tbl>
      <w:tblPr>
        <w:tblStyle w:val="TableGrid"/>
        <w:tblW w:w="13855" w:type="dxa"/>
        <w:tblLook w:val="04A0" w:firstRow="1" w:lastRow="0" w:firstColumn="1" w:lastColumn="0" w:noHBand="0" w:noVBand="1"/>
      </w:tblPr>
      <w:tblGrid>
        <w:gridCol w:w="715"/>
        <w:gridCol w:w="2250"/>
        <w:gridCol w:w="810"/>
        <w:gridCol w:w="270"/>
        <w:gridCol w:w="1350"/>
        <w:gridCol w:w="1800"/>
        <w:gridCol w:w="1710"/>
        <w:gridCol w:w="1980"/>
        <w:gridCol w:w="2970"/>
      </w:tblGrid>
      <w:tr w:rsidR="0095562C" w:rsidRPr="00996814" w14:paraId="3EF59E03" w14:textId="77777777" w:rsidTr="00181E2B">
        <w:tc>
          <w:tcPr>
            <w:tcW w:w="715" w:type="dxa"/>
            <w:tcBorders>
              <w:bottom w:val="single" w:sz="4" w:space="0" w:color="auto"/>
            </w:tcBorders>
            <w:vAlign w:val="center"/>
          </w:tcPr>
          <w:p w14:paraId="0757B826" w14:textId="77777777" w:rsidR="0095562C" w:rsidRPr="00996814" w:rsidRDefault="0095562C" w:rsidP="00181E2B">
            <w:pPr>
              <w:pStyle w:val="Default"/>
              <w:jc w:val="center"/>
              <w:rPr>
                <w:b/>
                <w:color w:val="2E74B5" w:themeColor="accent1" w:themeShade="BF"/>
                <w:sz w:val="22"/>
                <w:szCs w:val="22"/>
              </w:rPr>
            </w:pPr>
            <w:r w:rsidRPr="00996814">
              <w:rPr>
                <w:b/>
                <w:color w:val="2E74B5" w:themeColor="accent1" w:themeShade="BF"/>
                <w:sz w:val="22"/>
                <w:szCs w:val="22"/>
              </w:rPr>
              <w:t>#</w:t>
            </w:r>
          </w:p>
        </w:tc>
        <w:tc>
          <w:tcPr>
            <w:tcW w:w="3330" w:type="dxa"/>
            <w:gridSpan w:val="3"/>
            <w:tcBorders>
              <w:bottom w:val="single" w:sz="4" w:space="0" w:color="auto"/>
            </w:tcBorders>
            <w:vAlign w:val="center"/>
          </w:tcPr>
          <w:p w14:paraId="4B402DB2" w14:textId="77777777" w:rsidR="0095562C" w:rsidRPr="00996814" w:rsidRDefault="0095562C" w:rsidP="00181E2B">
            <w:pPr>
              <w:pStyle w:val="Default"/>
              <w:jc w:val="center"/>
              <w:rPr>
                <w:color w:val="2E74B5" w:themeColor="accent1" w:themeShade="BF"/>
                <w:sz w:val="22"/>
                <w:szCs w:val="22"/>
              </w:rPr>
            </w:pPr>
            <w:r w:rsidRPr="00996814">
              <w:rPr>
                <w:b/>
                <w:bCs/>
                <w:color w:val="2E74B5" w:themeColor="accent1" w:themeShade="BF"/>
                <w:sz w:val="22"/>
                <w:szCs w:val="22"/>
              </w:rPr>
              <w:t>Actions / Strategy / Interventions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center"/>
          </w:tcPr>
          <w:p w14:paraId="7825DFBA" w14:textId="77777777" w:rsidR="0095562C" w:rsidRPr="00996814" w:rsidRDefault="0095562C" w:rsidP="00181E2B">
            <w:pPr>
              <w:pStyle w:val="Default"/>
              <w:jc w:val="center"/>
              <w:rPr>
                <w:color w:val="2E74B5" w:themeColor="accent1" w:themeShade="BF"/>
                <w:sz w:val="22"/>
                <w:szCs w:val="22"/>
              </w:rPr>
            </w:pPr>
            <w:r w:rsidRPr="00996814">
              <w:rPr>
                <w:b/>
                <w:bCs/>
                <w:color w:val="2E74B5" w:themeColor="accent1" w:themeShade="BF"/>
                <w:sz w:val="22"/>
                <w:szCs w:val="22"/>
              </w:rPr>
              <w:t>Timeline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6004C925" w14:textId="77777777" w:rsidR="0095562C" w:rsidRPr="00996814" w:rsidRDefault="0095562C" w:rsidP="00181E2B">
            <w:pPr>
              <w:pStyle w:val="Default"/>
              <w:jc w:val="center"/>
              <w:rPr>
                <w:color w:val="2E74B5" w:themeColor="accent1" w:themeShade="BF"/>
                <w:sz w:val="22"/>
                <w:szCs w:val="22"/>
              </w:rPr>
            </w:pPr>
            <w:r w:rsidRPr="00996814">
              <w:rPr>
                <w:b/>
                <w:bCs/>
                <w:color w:val="2E74B5" w:themeColor="accent1" w:themeShade="BF"/>
                <w:sz w:val="22"/>
                <w:szCs w:val="22"/>
              </w:rPr>
              <w:t>Funding Resources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vAlign w:val="center"/>
          </w:tcPr>
          <w:p w14:paraId="32A583E8" w14:textId="77777777" w:rsidR="0095562C" w:rsidRPr="00996814" w:rsidRDefault="0095562C" w:rsidP="00181E2B">
            <w:pPr>
              <w:pStyle w:val="Default"/>
              <w:jc w:val="center"/>
              <w:rPr>
                <w:color w:val="2E74B5" w:themeColor="accent1" w:themeShade="BF"/>
                <w:sz w:val="22"/>
                <w:szCs w:val="22"/>
              </w:rPr>
            </w:pPr>
            <w:r w:rsidRPr="00996814">
              <w:rPr>
                <w:b/>
                <w:bCs/>
                <w:color w:val="2E74B5" w:themeColor="accent1" w:themeShade="BF"/>
                <w:sz w:val="22"/>
                <w:szCs w:val="22"/>
              </w:rPr>
              <w:t>Person(s) Responsible</w:t>
            </w:r>
          </w:p>
        </w:tc>
        <w:tc>
          <w:tcPr>
            <w:tcW w:w="4950" w:type="dxa"/>
            <w:gridSpan w:val="2"/>
            <w:tcBorders>
              <w:bottom w:val="single" w:sz="4" w:space="0" w:color="auto"/>
            </w:tcBorders>
            <w:vAlign w:val="center"/>
          </w:tcPr>
          <w:p w14:paraId="12C2319A" w14:textId="77777777" w:rsidR="0095562C" w:rsidRPr="00996814" w:rsidRDefault="0095562C" w:rsidP="00181E2B">
            <w:pPr>
              <w:pStyle w:val="Default"/>
              <w:jc w:val="center"/>
              <w:rPr>
                <w:b/>
                <w:bCs/>
                <w:color w:val="2E74B5" w:themeColor="accent1" w:themeShade="BF"/>
                <w:sz w:val="22"/>
                <w:szCs w:val="22"/>
              </w:rPr>
            </w:pPr>
            <w:r w:rsidRPr="00996814">
              <w:rPr>
                <w:b/>
                <w:bCs/>
                <w:color w:val="2E74B5" w:themeColor="accent1" w:themeShade="BF"/>
                <w:sz w:val="22"/>
                <w:szCs w:val="22"/>
              </w:rPr>
              <w:t>Evaluation</w:t>
            </w:r>
          </w:p>
        </w:tc>
      </w:tr>
      <w:tr w:rsidR="0095562C" w:rsidRPr="00996814" w14:paraId="7921A36F" w14:textId="77777777" w:rsidTr="00181E2B">
        <w:tc>
          <w:tcPr>
            <w:tcW w:w="715" w:type="dxa"/>
            <w:tcBorders>
              <w:bottom w:val="single" w:sz="4" w:space="0" w:color="auto"/>
            </w:tcBorders>
            <w:vAlign w:val="center"/>
          </w:tcPr>
          <w:p w14:paraId="6FBBB45A" w14:textId="77777777" w:rsidR="0095562C" w:rsidRPr="00996814" w:rsidRDefault="0095562C" w:rsidP="00181E2B">
            <w:pPr>
              <w:pStyle w:val="Default"/>
              <w:jc w:val="center"/>
              <w:rPr>
                <w:sz w:val="22"/>
                <w:szCs w:val="22"/>
              </w:rPr>
            </w:pPr>
          </w:p>
        </w:tc>
        <w:tc>
          <w:tcPr>
            <w:tcW w:w="3330" w:type="dxa"/>
            <w:gridSpan w:val="3"/>
            <w:tcBorders>
              <w:bottom w:val="single" w:sz="4" w:space="0" w:color="auto"/>
            </w:tcBorders>
            <w:vAlign w:val="center"/>
          </w:tcPr>
          <w:p w14:paraId="0F02C3AE" w14:textId="77777777" w:rsidR="0095562C" w:rsidRPr="00996814" w:rsidRDefault="0095562C" w:rsidP="00181E2B">
            <w:pPr>
              <w:pStyle w:val="Default"/>
              <w:rPr>
                <w:bCs/>
                <w:sz w:val="22"/>
                <w:szCs w:val="22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78199BBC" w14:textId="77777777" w:rsidR="0095562C" w:rsidRPr="00996814" w:rsidRDefault="0095562C" w:rsidP="00181E2B">
            <w:pPr>
              <w:pStyle w:val="Default"/>
              <w:rPr>
                <w:b/>
                <w:color w:val="2E74B5" w:themeColor="accent1" w:themeShade="BF"/>
                <w:sz w:val="22"/>
                <w:szCs w:val="22"/>
              </w:rPr>
            </w:pPr>
            <w:r w:rsidRPr="00996814">
              <w:rPr>
                <w:b/>
                <w:color w:val="2E74B5" w:themeColor="accent1" w:themeShade="BF"/>
                <w:sz w:val="22"/>
                <w:szCs w:val="22"/>
              </w:rPr>
              <w:t>Start Date:</w:t>
            </w:r>
          </w:p>
          <w:p w14:paraId="09787DFA" w14:textId="77777777" w:rsidR="0095562C" w:rsidRPr="00996814" w:rsidRDefault="0095562C" w:rsidP="00181E2B">
            <w:pPr>
              <w:pStyle w:val="Default"/>
              <w:rPr>
                <w:bCs/>
                <w:sz w:val="22"/>
                <w:szCs w:val="22"/>
              </w:rPr>
            </w:pPr>
          </w:p>
          <w:p w14:paraId="6E858AE7" w14:textId="77777777" w:rsidR="0095562C" w:rsidRPr="00996814" w:rsidRDefault="0095562C" w:rsidP="00181E2B">
            <w:pPr>
              <w:pStyle w:val="Default"/>
              <w:rPr>
                <w:bCs/>
                <w:sz w:val="22"/>
                <w:szCs w:val="22"/>
              </w:rPr>
            </w:pPr>
          </w:p>
          <w:p w14:paraId="142EAAC5" w14:textId="77777777" w:rsidR="0095562C" w:rsidRPr="00996814" w:rsidRDefault="0095562C" w:rsidP="00181E2B">
            <w:pPr>
              <w:pStyle w:val="Default"/>
              <w:rPr>
                <w:bCs/>
                <w:sz w:val="22"/>
                <w:szCs w:val="22"/>
              </w:rPr>
            </w:pPr>
          </w:p>
          <w:p w14:paraId="5D59FBF1" w14:textId="77777777" w:rsidR="0095562C" w:rsidRPr="00996814" w:rsidRDefault="0095562C" w:rsidP="00181E2B">
            <w:pPr>
              <w:pStyle w:val="Default"/>
              <w:rPr>
                <w:bCs/>
                <w:sz w:val="22"/>
                <w:szCs w:val="22"/>
              </w:rPr>
            </w:pPr>
          </w:p>
          <w:p w14:paraId="6023251D" w14:textId="77777777" w:rsidR="0095562C" w:rsidRPr="00996814" w:rsidRDefault="0095562C" w:rsidP="00181E2B">
            <w:pPr>
              <w:pStyle w:val="Default"/>
              <w:rPr>
                <w:b/>
                <w:color w:val="2E74B5" w:themeColor="accent1" w:themeShade="BF"/>
                <w:sz w:val="22"/>
                <w:szCs w:val="22"/>
              </w:rPr>
            </w:pPr>
            <w:r w:rsidRPr="00996814">
              <w:rPr>
                <w:b/>
                <w:color w:val="2E74B5" w:themeColor="accent1" w:themeShade="BF"/>
                <w:sz w:val="22"/>
                <w:szCs w:val="22"/>
              </w:rPr>
              <w:t>Completion Date:</w:t>
            </w:r>
          </w:p>
          <w:p w14:paraId="3F53BE33" w14:textId="77777777" w:rsidR="0095562C" w:rsidRPr="00996814" w:rsidRDefault="0095562C" w:rsidP="00181E2B">
            <w:pPr>
              <w:pStyle w:val="Default"/>
              <w:rPr>
                <w:color w:val="auto"/>
                <w:sz w:val="22"/>
                <w:szCs w:val="22"/>
              </w:rPr>
            </w:pPr>
          </w:p>
          <w:p w14:paraId="0AB47D40" w14:textId="77777777" w:rsidR="0095562C" w:rsidRPr="00996814" w:rsidRDefault="0095562C" w:rsidP="00181E2B">
            <w:pPr>
              <w:pStyle w:val="Default"/>
              <w:rPr>
                <w:color w:val="auto"/>
                <w:sz w:val="22"/>
                <w:szCs w:val="22"/>
              </w:rPr>
            </w:pPr>
          </w:p>
          <w:p w14:paraId="4935C81B" w14:textId="77777777" w:rsidR="0095562C" w:rsidRPr="00996814" w:rsidRDefault="0095562C" w:rsidP="00181E2B">
            <w:pPr>
              <w:pStyle w:val="Default"/>
              <w:rPr>
                <w:color w:val="auto"/>
                <w:sz w:val="22"/>
                <w:szCs w:val="22"/>
              </w:rPr>
            </w:pPr>
          </w:p>
          <w:p w14:paraId="2F4A9511" w14:textId="77777777" w:rsidR="0095562C" w:rsidRPr="00996814" w:rsidRDefault="0095562C" w:rsidP="00181E2B">
            <w:pPr>
              <w:pStyle w:val="Default"/>
              <w:rPr>
                <w:color w:val="auto"/>
                <w:sz w:val="22"/>
                <w:szCs w:val="22"/>
              </w:rPr>
            </w:pPr>
          </w:p>
          <w:p w14:paraId="5B457E2C" w14:textId="77777777" w:rsidR="0095562C" w:rsidRPr="00996814" w:rsidRDefault="0095562C" w:rsidP="00181E2B">
            <w:pPr>
              <w:pStyle w:val="Default"/>
              <w:rPr>
                <w:bCs/>
                <w:sz w:val="22"/>
                <w:szCs w:val="22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14064563" w14:textId="77777777" w:rsidR="0095562C" w:rsidRPr="00996814" w:rsidRDefault="0095562C" w:rsidP="00181E2B">
            <w:pPr>
              <w:pStyle w:val="Default"/>
              <w:rPr>
                <w:bCs/>
                <w:sz w:val="22"/>
                <w:szCs w:val="22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4FA0B3EA" w14:textId="77777777" w:rsidR="0095562C" w:rsidRPr="00996814" w:rsidRDefault="0095562C" w:rsidP="00181E2B">
            <w:pPr>
              <w:pStyle w:val="Default"/>
              <w:rPr>
                <w:bCs/>
                <w:sz w:val="22"/>
                <w:szCs w:val="22"/>
              </w:rPr>
            </w:pPr>
          </w:p>
        </w:tc>
        <w:tc>
          <w:tcPr>
            <w:tcW w:w="4950" w:type="dxa"/>
            <w:gridSpan w:val="2"/>
            <w:tcBorders>
              <w:bottom w:val="single" w:sz="4" w:space="0" w:color="auto"/>
            </w:tcBorders>
          </w:tcPr>
          <w:p w14:paraId="632306C0" w14:textId="77777777" w:rsidR="0095562C" w:rsidRPr="00996814" w:rsidRDefault="0095562C" w:rsidP="00181E2B">
            <w:pPr>
              <w:pStyle w:val="Default"/>
              <w:rPr>
                <w:b/>
                <w:bCs/>
                <w:color w:val="2E74B5" w:themeColor="accent1" w:themeShade="BF"/>
                <w:sz w:val="22"/>
                <w:szCs w:val="22"/>
              </w:rPr>
            </w:pPr>
            <w:r w:rsidRPr="00996814">
              <w:rPr>
                <w:b/>
                <w:bCs/>
                <w:color w:val="2E74B5" w:themeColor="accent1" w:themeShade="BF"/>
                <w:sz w:val="22"/>
                <w:szCs w:val="22"/>
              </w:rPr>
              <w:t>We will know the strategy was implemented if ….</w:t>
            </w:r>
          </w:p>
          <w:p w14:paraId="51C6DF6C" w14:textId="77777777" w:rsidR="0095562C" w:rsidRPr="00996814" w:rsidRDefault="0095562C" w:rsidP="00181E2B">
            <w:pPr>
              <w:pStyle w:val="Default"/>
              <w:rPr>
                <w:bCs/>
                <w:sz w:val="22"/>
                <w:szCs w:val="22"/>
              </w:rPr>
            </w:pPr>
          </w:p>
          <w:p w14:paraId="55760CBF" w14:textId="77777777" w:rsidR="0095562C" w:rsidRPr="00996814" w:rsidRDefault="0095562C" w:rsidP="00181E2B">
            <w:pPr>
              <w:pStyle w:val="Default"/>
              <w:rPr>
                <w:bCs/>
                <w:sz w:val="22"/>
                <w:szCs w:val="22"/>
              </w:rPr>
            </w:pPr>
          </w:p>
          <w:p w14:paraId="2CD3E569" w14:textId="77777777" w:rsidR="0095562C" w:rsidRPr="00996814" w:rsidRDefault="0095562C" w:rsidP="00181E2B">
            <w:pPr>
              <w:pStyle w:val="Default"/>
              <w:rPr>
                <w:bCs/>
                <w:sz w:val="22"/>
                <w:szCs w:val="22"/>
              </w:rPr>
            </w:pPr>
          </w:p>
          <w:p w14:paraId="5814C7CE" w14:textId="77777777" w:rsidR="0095562C" w:rsidRPr="00996814" w:rsidRDefault="0095562C" w:rsidP="00181E2B">
            <w:pPr>
              <w:pStyle w:val="Default"/>
              <w:rPr>
                <w:bCs/>
                <w:sz w:val="22"/>
                <w:szCs w:val="22"/>
              </w:rPr>
            </w:pPr>
          </w:p>
          <w:p w14:paraId="304221CC" w14:textId="77777777" w:rsidR="0095562C" w:rsidRPr="00996814" w:rsidRDefault="0095562C" w:rsidP="00181E2B">
            <w:pPr>
              <w:pStyle w:val="Default"/>
              <w:rPr>
                <w:b/>
                <w:bCs/>
                <w:color w:val="2E74B5" w:themeColor="accent1" w:themeShade="BF"/>
                <w:sz w:val="22"/>
                <w:szCs w:val="22"/>
              </w:rPr>
            </w:pPr>
            <w:r w:rsidRPr="00996814">
              <w:rPr>
                <w:b/>
                <w:bCs/>
                <w:color w:val="2E74B5" w:themeColor="accent1" w:themeShade="BF"/>
                <w:sz w:val="22"/>
                <w:szCs w:val="22"/>
              </w:rPr>
              <w:t xml:space="preserve">We will know the objective was achieved if …. </w:t>
            </w:r>
          </w:p>
          <w:p w14:paraId="74176187" w14:textId="77777777" w:rsidR="0095562C" w:rsidRPr="00996814" w:rsidRDefault="0095562C" w:rsidP="00181E2B">
            <w:pPr>
              <w:pStyle w:val="Default"/>
              <w:rPr>
                <w:bCs/>
                <w:sz w:val="22"/>
                <w:szCs w:val="22"/>
              </w:rPr>
            </w:pPr>
          </w:p>
          <w:p w14:paraId="400570C1" w14:textId="77777777" w:rsidR="0095562C" w:rsidRPr="00996814" w:rsidRDefault="0095562C" w:rsidP="00181E2B">
            <w:pPr>
              <w:pStyle w:val="Default"/>
              <w:rPr>
                <w:bCs/>
                <w:sz w:val="22"/>
                <w:szCs w:val="22"/>
              </w:rPr>
            </w:pPr>
          </w:p>
          <w:p w14:paraId="2BC36791" w14:textId="77777777" w:rsidR="0095562C" w:rsidRPr="00996814" w:rsidRDefault="0095562C" w:rsidP="00181E2B">
            <w:pPr>
              <w:pStyle w:val="Default"/>
              <w:rPr>
                <w:bCs/>
                <w:sz w:val="22"/>
                <w:szCs w:val="22"/>
              </w:rPr>
            </w:pPr>
          </w:p>
          <w:p w14:paraId="0268FC26" w14:textId="77777777" w:rsidR="0095562C" w:rsidRPr="00996814" w:rsidRDefault="0095562C" w:rsidP="00181E2B">
            <w:pPr>
              <w:pStyle w:val="Default"/>
              <w:rPr>
                <w:bCs/>
                <w:sz w:val="22"/>
                <w:szCs w:val="22"/>
              </w:rPr>
            </w:pPr>
          </w:p>
          <w:p w14:paraId="109DE273" w14:textId="77777777" w:rsidR="0095562C" w:rsidRPr="00996814" w:rsidRDefault="0095562C" w:rsidP="00181E2B">
            <w:pPr>
              <w:pStyle w:val="Default"/>
              <w:rPr>
                <w:b/>
                <w:bCs/>
                <w:color w:val="2E74B5" w:themeColor="accent1" w:themeShade="BF"/>
                <w:sz w:val="22"/>
                <w:szCs w:val="22"/>
              </w:rPr>
            </w:pPr>
            <w:r w:rsidRPr="00996814">
              <w:rPr>
                <w:b/>
                <w:bCs/>
                <w:color w:val="2E74B5" w:themeColor="accent1" w:themeShade="BF"/>
                <w:sz w:val="22"/>
                <w:szCs w:val="22"/>
              </w:rPr>
              <w:t>Who reports results, when, to whom?</w:t>
            </w:r>
          </w:p>
          <w:p w14:paraId="14050271" w14:textId="77777777" w:rsidR="0095562C" w:rsidRPr="00996814" w:rsidRDefault="0095562C" w:rsidP="00181E2B">
            <w:pPr>
              <w:pStyle w:val="Default"/>
              <w:rPr>
                <w:bCs/>
                <w:sz w:val="22"/>
                <w:szCs w:val="22"/>
              </w:rPr>
            </w:pPr>
          </w:p>
          <w:p w14:paraId="1F3B570F" w14:textId="77777777" w:rsidR="0095562C" w:rsidRPr="00996814" w:rsidRDefault="0095562C" w:rsidP="00181E2B">
            <w:pPr>
              <w:pStyle w:val="Default"/>
              <w:rPr>
                <w:bCs/>
                <w:sz w:val="22"/>
                <w:szCs w:val="22"/>
              </w:rPr>
            </w:pPr>
          </w:p>
          <w:p w14:paraId="4287A228" w14:textId="77777777" w:rsidR="0095562C" w:rsidRPr="00996814" w:rsidRDefault="0095562C" w:rsidP="00181E2B">
            <w:pPr>
              <w:pStyle w:val="Default"/>
              <w:rPr>
                <w:bCs/>
                <w:sz w:val="22"/>
                <w:szCs w:val="22"/>
              </w:rPr>
            </w:pPr>
          </w:p>
          <w:p w14:paraId="6864ABD9" w14:textId="77777777" w:rsidR="0095562C" w:rsidRPr="00996814" w:rsidRDefault="0095562C" w:rsidP="00181E2B">
            <w:pPr>
              <w:pStyle w:val="Default"/>
              <w:rPr>
                <w:bCs/>
                <w:sz w:val="22"/>
                <w:szCs w:val="22"/>
              </w:rPr>
            </w:pPr>
          </w:p>
        </w:tc>
      </w:tr>
      <w:tr w:rsidR="0095562C" w:rsidRPr="00996814" w14:paraId="010AB5E6" w14:textId="77777777" w:rsidTr="0095562C">
        <w:tc>
          <w:tcPr>
            <w:tcW w:w="3775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A87BFFB" w14:textId="77777777" w:rsidR="0095562C" w:rsidRPr="00A6212C" w:rsidRDefault="0095562C" w:rsidP="00181E2B">
            <w:pPr>
              <w:pStyle w:val="Default"/>
              <w:spacing w:before="60"/>
              <w:jc w:val="center"/>
              <w:rPr>
                <w:b/>
                <w:color w:val="2E74B5" w:themeColor="accent1" w:themeShade="BF"/>
                <w:sz w:val="22"/>
                <w:szCs w:val="22"/>
              </w:rPr>
            </w:pPr>
            <w:r w:rsidRPr="00A6212C">
              <w:rPr>
                <w:b/>
                <w:color w:val="2E74B5" w:themeColor="accent1" w:themeShade="BF"/>
              </w:rPr>
              <w:t>Effective Strategy(</w:t>
            </w:r>
            <w:proofErr w:type="spellStart"/>
            <w:r w:rsidRPr="00A6212C">
              <w:rPr>
                <w:b/>
                <w:color w:val="2E74B5" w:themeColor="accent1" w:themeShade="BF"/>
              </w:rPr>
              <w:t>ies</w:t>
            </w:r>
            <w:proofErr w:type="spellEnd"/>
            <w:r w:rsidRPr="00A6212C">
              <w:rPr>
                <w:b/>
                <w:color w:val="2E74B5" w:themeColor="accent1" w:themeShade="BF"/>
              </w:rPr>
              <w:t>) Addressed:</w:t>
            </w:r>
          </w:p>
        </w:tc>
        <w:tc>
          <w:tcPr>
            <w:tcW w:w="100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4DCADF6" w14:textId="77777777" w:rsidR="0095562C" w:rsidRPr="00F84EC0" w:rsidRDefault="0095562C" w:rsidP="00181E2B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</w:tr>
      <w:tr w:rsidR="0095562C" w:rsidRPr="00996814" w14:paraId="6EAC1620" w14:textId="77777777" w:rsidTr="0095562C">
        <w:tc>
          <w:tcPr>
            <w:tcW w:w="296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F0F1E1" w14:textId="77777777" w:rsidR="0095562C" w:rsidRPr="00A6212C" w:rsidRDefault="0095562C" w:rsidP="00181E2B">
            <w:pPr>
              <w:pStyle w:val="Default"/>
              <w:spacing w:before="60"/>
              <w:jc w:val="center"/>
              <w:rPr>
                <w:b/>
                <w:color w:val="2E74B5" w:themeColor="accent1" w:themeShade="BF"/>
              </w:rPr>
            </w:pPr>
            <w:r w:rsidRPr="00A6212C">
              <w:rPr>
                <w:b/>
                <w:color w:val="2E74B5" w:themeColor="accent1" w:themeShade="BF"/>
              </w:rPr>
              <w:t>Risk Factor(s) Addressed:</w:t>
            </w:r>
          </w:p>
        </w:tc>
        <w:tc>
          <w:tcPr>
            <w:tcW w:w="1089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07BF67E" w14:textId="77777777" w:rsidR="0095562C" w:rsidRPr="00F84EC0" w:rsidRDefault="0095562C" w:rsidP="00181E2B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</w:tr>
      <w:tr w:rsidR="0095562C" w:rsidRPr="00996814" w14:paraId="49BFC6ED" w14:textId="77777777" w:rsidTr="0095562C">
        <w:tc>
          <w:tcPr>
            <w:tcW w:w="10885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D9C3C2" w14:textId="77777777" w:rsidR="0095562C" w:rsidRPr="00F84EC0" w:rsidRDefault="0095562C" w:rsidP="00181E2B">
            <w:pPr>
              <w:pStyle w:val="Default"/>
              <w:spacing w:before="60"/>
              <w:jc w:val="center"/>
              <w:rPr>
                <w:b/>
                <w:bCs/>
                <w:color w:val="2E74B5" w:themeColor="accent1" w:themeShade="BF"/>
              </w:rPr>
            </w:pPr>
            <w:r w:rsidRPr="00F84EC0">
              <w:rPr>
                <w:b/>
                <w:color w:val="2E74B5" w:themeColor="accent1" w:themeShade="BF"/>
              </w:rPr>
              <w:t>Scope of Strategy: (individual – small group – grade level – schoolwide – systemwide – communitywide)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F37C64F" w14:textId="77777777" w:rsidR="0095562C" w:rsidRPr="00F84EC0" w:rsidRDefault="0095562C" w:rsidP="00181E2B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</w:tr>
    </w:tbl>
    <w:p w14:paraId="5D3F403F" w14:textId="77777777" w:rsidR="002241B7" w:rsidRPr="0095562C" w:rsidRDefault="002241B7" w:rsidP="0095562C">
      <w:pPr>
        <w:spacing w:before="80"/>
        <w:rPr>
          <w:sz w:val="22"/>
          <w:szCs w:val="22"/>
        </w:rPr>
      </w:pPr>
    </w:p>
    <w:sectPr w:rsidR="002241B7" w:rsidRPr="0095562C" w:rsidSect="0095562C">
      <w:footerReference w:type="default" r:id="rId7"/>
      <w:pgSz w:w="15840" w:h="12240" w:orient="landscape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91454A" w14:textId="77777777" w:rsidR="00A376AC" w:rsidRDefault="00A376AC" w:rsidP="00A85238">
      <w:r>
        <w:separator/>
      </w:r>
    </w:p>
  </w:endnote>
  <w:endnote w:type="continuationSeparator" w:id="0">
    <w:p w14:paraId="687ABC5E" w14:textId="77777777" w:rsidR="00A376AC" w:rsidRDefault="00A376AC" w:rsidP="00A852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4D20D" w14:textId="24945F26" w:rsidR="00A85238" w:rsidRPr="00403BC3" w:rsidRDefault="00A85238">
    <w:pPr>
      <w:pStyle w:val="Footer"/>
      <w:rPr>
        <w:color w:val="7F7F7F"/>
        <w:sz w:val="16"/>
        <w:szCs w:val="16"/>
      </w:rPr>
    </w:pPr>
    <w:r w:rsidRPr="00403BC3">
      <w:rPr>
        <w:color w:val="7F7F7F"/>
        <w:sz w:val="16"/>
        <w:szCs w:val="16"/>
      </w:rPr>
      <w:t>National Dropout Prevention Cent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6CF6A" w14:textId="77777777" w:rsidR="00A376AC" w:rsidRDefault="00A376AC" w:rsidP="00A85238">
      <w:r>
        <w:separator/>
      </w:r>
    </w:p>
  </w:footnote>
  <w:footnote w:type="continuationSeparator" w:id="0">
    <w:p w14:paraId="26DBB6CC" w14:textId="77777777" w:rsidR="00A376AC" w:rsidRDefault="00A376AC" w:rsidP="00A8523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NLSwsDAxNTG0NDdU0lEKTi0uzszPAykwrAUAgDjZciwAAAA="/>
  </w:docVars>
  <w:rsids>
    <w:rsidRoot w:val="001D7AED"/>
    <w:rsid w:val="000054E3"/>
    <w:rsid w:val="000327C9"/>
    <w:rsid w:val="00040352"/>
    <w:rsid w:val="000461E9"/>
    <w:rsid w:val="0007201E"/>
    <w:rsid w:val="00112649"/>
    <w:rsid w:val="00120A3F"/>
    <w:rsid w:val="0016025C"/>
    <w:rsid w:val="001D7AED"/>
    <w:rsid w:val="001F4A53"/>
    <w:rsid w:val="001F55FD"/>
    <w:rsid w:val="002028EC"/>
    <w:rsid w:val="002241B7"/>
    <w:rsid w:val="00311238"/>
    <w:rsid w:val="00311C08"/>
    <w:rsid w:val="003B3CBC"/>
    <w:rsid w:val="003E6EE5"/>
    <w:rsid w:val="00402AEF"/>
    <w:rsid w:val="00403BC3"/>
    <w:rsid w:val="004125E7"/>
    <w:rsid w:val="00426B73"/>
    <w:rsid w:val="00460EC8"/>
    <w:rsid w:val="004F634C"/>
    <w:rsid w:val="005B0C1E"/>
    <w:rsid w:val="005B4332"/>
    <w:rsid w:val="005E5E55"/>
    <w:rsid w:val="005F6E9B"/>
    <w:rsid w:val="005F79DD"/>
    <w:rsid w:val="00600AE4"/>
    <w:rsid w:val="00636DE7"/>
    <w:rsid w:val="0071497B"/>
    <w:rsid w:val="00775300"/>
    <w:rsid w:val="00781C90"/>
    <w:rsid w:val="007C1710"/>
    <w:rsid w:val="007C52ED"/>
    <w:rsid w:val="007F22AC"/>
    <w:rsid w:val="00830CF1"/>
    <w:rsid w:val="0084092E"/>
    <w:rsid w:val="00854E87"/>
    <w:rsid w:val="0086509C"/>
    <w:rsid w:val="008B6D81"/>
    <w:rsid w:val="0095562C"/>
    <w:rsid w:val="00996814"/>
    <w:rsid w:val="009A7C12"/>
    <w:rsid w:val="00A15FCC"/>
    <w:rsid w:val="00A376AC"/>
    <w:rsid w:val="00A4108F"/>
    <w:rsid w:val="00A46054"/>
    <w:rsid w:val="00A6212C"/>
    <w:rsid w:val="00A85238"/>
    <w:rsid w:val="00AB0A2B"/>
    <w:rsid w:val="00AD1F51"/>
    <w:rsid w:val="00AF0D7C"/>
    <w:rsid w:val="00B47A94"/>
    <w:rsid w:val="00B64543"/>
    <w:rsid w:val="00B873BC"/>
    <w:rsid w:val="00C731AD"/>
    <w:rsid w:val="00C840D9"/>
    <w:rsid w:val="00D347F3"/>
    <w:rsid w:val="00E34F74"/>
    <w:rsid w:val="00EE1239"/>
    <w:rsid w:val="00F21F65"/>
    <w:rsid w:val="00F3264D"/>
    <w:rsid w:val="00F523C5"/>
    <w:rsid w:val="00F84EC0"/>
    <w:rsid w:val="00FE2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E95406"/>
  <w15:docId w15:val="{568CB113-42F3-460A-80F1-33F5A0B13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7AE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D7AED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CM113">
    <w:name w:val="CM113"/>
    <w:basedOn w:val="Default"/>
    <w:next w:val="Default"/>
    <w:rsid w:val="001D7AED"/>
    <w:pPr>
      <w:spacing w:after="210"/>
    </w:pPr>
    <w:rPr>
      <w:color w:val="auto"/>
    </w:rPr>
  </w:style>
  <w:style w:type="paragraph" w:customStyle="1" w:styleId="CM9">
    <w:name w:val="CM9"/>
    <w:basedOn w:val="Default"/>
    <w:next w:val="Default"/>
    <w:rsid w:val="001D7AED"/>
    <w:pPr>
      <w:spacing w:line="228" w:lineRule="atLeast"/>
    </w:pPr>
    <w:rPr>
      <w:color w:val="auto"/>
    </w:rPr>
  </w:style>
  <w:style w:type="paragraph" w:customStyle="1" w:styleId="CM120">
    <w:name w:val="CM120"/>
    <w:basedOn w:val="Default"/>
    <w:next w:val="Default"/>
    <w:rsid w:val="001D7AED"/>
    <w:pPr>
      <w:spacing w:after="363"/>
    </w:pPr>
    <w:rPr>
      <w:color w:val="auto"/>
    </w:rPr>
  </w:style>
  <w:style w:type="paragraph" w:styleId="Header">
    <w:name w:val="header"/>
    <w:basedOn w:val="Normal"/>
    <w:link w:val="HeaderChar"/>
    <w:rsid w:val="00A8523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85238"/>
    <w:rPr>
      <w:sz w:val="24"/>
      <w:szCs w:val="24"/>
    </w:rPr>
  </w:style>
  <w:style w:type="paragraph" w:styleId="Footer">
    <w:name w:val="footer"/>
    <w:basedOn w:val="Normal"/>
    <w:link w:val="FooterChar"/>
    <w:rsid w:val="00A8523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A85238"/>
    <w:rPr>
      <w:sz w:val="24"/>
      <w:szCs w:val="24"/>
    </w:rPr>
  </w:style>
  <w:style w:type="paragraph" w:styleId="BalloonText">
    <w:name w:val="Balloon Text"/>
    <w:basedOn w:val="Normal"/>
    <w:link w:val="BalloonTextChar"/>
    <w:rsid w:val="00A8523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A8523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0461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C99F07-B780-4B46-98A9-E483DD0302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stem Strategic Improvement Plan 2006-2007</vt:lpstr>
    </vt:vector>
  </TitlesOfParts>
  <Company>Pioneer RESA</Company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Strategic Improvement Plan 2006-2007</dc:title>
  <dc:subject/>
  <dc:creator>Cairen Withington</dc:creator>
  <cp:keywords/>
  <cp:lastModifiedBy>Thomas Hawkins</cp:lastModifiedBy>
  <cp:revision>3</cp:revision>
  <cp:lastPrinted>2015-09-15T22:52:00Z</cp:lastPrinted>
  <dcterms:created xsi:type="dcterms:W3CDTF">2023-08-29T19:42:00Z</dcterms:created>
  <dcterms:modified xsi:type="dcterms:W3CDTF">2023-08-29T19:45:00Z</dcterms:modified>
</cp:coreProperties>
</file>